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9B921" w14:textId="0D0675D8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F97563">
        <w:t>Sport Track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52422A77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F76DF9">
        <w:rPr>
          <w:noProof/>
          <w:szCs w:val="24"/>
        </w:rPr>
        <w:t>workou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6A0DCF41" w:rsidR="00A13134" w:rsidRDefault="00AE6F9E" w:rsidP="00A13134">
      <w:pPr>
        <w:jc w:val="center"/>
        <w:rPr>
          <w:noProof/>
          <w:szCs w:val="24"/>
        </w:rPr>
      </w:pPr>
      <w:r w:rsidRPr="00AE6F9E">
        <w:rPr>
          <w:noProof/>
          <w:szCs w:val="24"/>
        </w:rPr>
        <w:drawing>
          <wp:inline distT="0" distB="0" distL="0" distR="0" wp14:anchorId="2ED4F0F8" wp14:editId="602C4C2D">
            <wp:extent cx="3954780" cy="2156396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9670" cy="216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651C9ACF" w:rsidR="00A13134" w:rsidRDefault="00902B75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F76DF9" w:rsidRPr="00D27EB3">
          <w:rPr>
            <w:rStyle w:val="Hyperlink"/>
            <w:b/>
            <w:bCs/>
            <w:sz w:val="36"/>
            <w:szCs w:val="36"/>
          </w:rPr>
          <w:t>http://localhost:3030/jsonstore/workout/</w:t>
        </w:r>
      </w:hyperlink>
    </w:p>
    <w:p w14:paraId="5A02FCF3" w14:textId="0AAED36C" w:rsidR="00A13134" w:rsidRPr="00C57A57" w:rsidRDefault="00902B75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1F2E56" w:rsidRPr="00D27EB3">
          <w:rPr>
            <w:rStyle w:val="Hyperlink"/>
            <w:b/>
            <w:bCs/>
            <w:sz w:val="36"/>
            <w:szCs w:val="36"/>
          </w:rPr>
          <w:t>http://localhost:3030/jsonstore/workout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14AF1D23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1F2E56">
        <w:t>Workout</w:t>
      </w:r>
    </w:p>
    <w:p w14:paraId="2F9B4A45" w14:textId="7EFCBEE9" w:rsidR="00A13134" w:rsidRDefault="001F2E56" w:rsidP="00A13134">
      <w:r w:rsidRPr="001F2E56">
        <w:rPr>
          <w:noProof/>
        </w:rPr>
        <w:drawing>
          <wp:inline distT="0" distB="0" distL="0" distR="0" wp14:anchorId="4134F7BE" wp14:editId="6E2DF501">
            <wp:extent cx="6626225" cy="362712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7877A56F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1F2E56">
        <w:rPr>
          <w:b/>
          <w:bCs/>
        </w:rPr>
        <w:t>Workout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8F1D73"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</w:t>
      </w:r>
      <w:r w:rsidR="001F2E56">
        <w:t>workout</w:t>
      </w:r>
      <w:r>
        <w:t xml:space="preserve">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1F2E56">
        <w:rPr>
          <w:rFonts w:cstheme="minorHAnsi"/>
          <w:b/>
        </w:rPr>
        <w:t>Workout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633A273F" w14:textId="4900866F" w:rsidR="00AA1F8C" w:rsidRPr="00AA1F8C" w:rsidRDefault="00A13134" w:rsidP="00A13134">
      <w:r>
        <w:t xml:space="preserve">Each </w:t>
      </w:r>
      <w:r w:rsidR="008F1D73">
        <w:t>record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09FA5276" w:rsidR="00A13134" w:rsidRPr="004B0E0A" w:rsidRDefault="00AA1F8C" w:rsidP="00A13134">
      <w:pPr>
        <w:rPr>
          <w:rFonts w:cstheme="minorHAnsi"/>
        </w:rPr>
      </w:pPr>
      <w:r w:rsidRPr="00AA1F8C">
        <w:rPr>
          <w:rFonts w:cstheme="minorHAnsi"/>
        </w:rPr>
        <w:drawing>
          <wp:inline distT="0" distB="0" distL="0" distR="0" wp14:anchorId="09F56380" wp14:editId="18BDD257">
            <wp:extent cx="6201640" cy="2572109"/>
            <wp:effectExtent l="19050" t="19050" r="889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886" b="-1886"/>
                    <a:stretch/>
                  </pic:blipFill>
                  <pic:spPr>
                    <a:xfrm>
                      <a:off x="0" y="0"/>
                      <a:ext cx="6201640" cy="2572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79EEAB" w14:textId="47BC9E69" w:rsidR="00A13134" w:rsidRPr="00C57A57" w:rsidRDefault="00C3088F" w:rsidP="00A13134">
      <w:r w:rsidRPr="00C3088F">
        <w:rPr>
          <w:noProof/>
        </w:rPr>
        <w:lastRenderedPageBreak/>
        <w:drawing>
          <wp:inline distT="0" distB="0" distL="0" distR="0" wp14:anchorId="2A16055A" wp14:editId="2EB2948F">
            <wp:extent cx="6626225" cy="3627120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51F5CF19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1F2E56">
        <w:t>Workout</w:t>
      </w:r>
    </w:p>
    <w:p w14:paraId="683528D6" w14:textId="4B22FD3F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D20102">
        <w:rPr>
          <w:b/>
          <w:bCs/>
        </w:rPr>
        <w:t>Workou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AE5F26">
        <w:rPr>
          <w:noProof/>
          <w:szCs w:val="24"/>
        </w:rPr>
        <w:t>scheduled</w:t>
      </w:r>
      <w:r w:rsidR="00D20102">
        <w:rPr>
          <w:noProof/>
          <w:szCs w:val="24"/>
        </w:rPr>
        <w:t xml:space="preserve"> workout </w:t>
      </w:r>
      <w:r>
        <w:t xml:space="preserve">with the </w:t>
      </w:r>
      <w:r w:rsidR="00D20102">
        <w:rPr>
          <w:b/>
        </w:rPr>
        <w:t>workout</w:t>
      </w:r>
      <w:r>
        <w:t xml:space="preserve">, </w:t>
      </w:r>
      <w:r w:rsidR="00D20102">
        <w:rPr>
          <w:b/>
          <w:bCs/>
        </w:rPr>
        <w:t>location</w:t>
      </w:r>
      <w:r>
        <w:rPr>
          <w:b/>
        </w:rPr>
        <w:t xml:space="preserve">, and </w:t>
      </w:r>
      <w:r w:rsidR="00AE5F26">
        <w:rPr>
          <w:b/>
        </w:rPr>
        <w:t>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AE5F26" w:rsidRPr="00DC084A">
        <w:rPr>
          <w:noProof/>
          <w:szCs w:val="24"/>
        </w:rPr>
        <w:t xml:space="preserve">scheduled </w:t>
      </w:r>
      <w:r w:rsidR="00D20102">
        <w:rPr>
          <w:noProof/>
          <w:szCs w:val="24"/>
        </w:rPr>
        <w:t>workout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D20102">
        <w:rPr>
          <w:b/>
        </w:rPr>
        <w:t>Ended Workout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2F9151F" w:rsidR="00A13134" w:rsidRPr="00C3088F" w:rsidRDefault="00C3088F" w:rsidP="00A13134">
      <w:r w:rsidRPr="00C3088F">
        <w:rPr>
          <w:noProof/>
        </w:rPr>
        <w:drawing>
          <wp:inline distT="0" distB="0" distL="0" distR="0" wp14:anchorId="58AC4CC2" wp14:editId="37C6B20D">
            <wp:extent cx="6626225" cy="362712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7991D969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Edit a </w:t>
      </w:r>
      <w:r w:rsidR="00C3088F">
        <w:t>Workout</w:t>
      </w:r>
    </w:p>
    <w:p w14:paraId="6DBCCDD5" w14:textId="5B3A5165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C3088F">
        <w:rPr>
          <w:b/>
          <w:bCs/>
        </w:rPr>
        <w:t>Workout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C3088F">
        <w:rPr>
          <w:b/>
          <w:bCs/>
        </w:rPr>
        <w:t>Workou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1CCBC1D8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C3088F">
        <w:rPr>
          <w:b/>
          <w:bCs/>
        </w:rPr>
        <w:t>Workou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C3088F">
        <w:rPr>
          <w:b/>
          <w:bCs/>
        </w:rPr>
        <w:t>workout</w:t>
      </w:r>
      <w:r w:rsidR="00FA146A">
        <w:rPr>
          <w:b/>
          <w:bCs/>
        </w:rPr>
        <w:t xml:space="preserve">, </w:t>
      </w:r>
      <w:r w:rsidR="00C3088F">
        <w:rPr>
          <w:b/>
          <w:bCs/>
        </w:rPr>
        <w:t>location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C3088F">
        <w:rPr>
          <w:b/>
          <w:bCs/>
        </w:rPr>
        <w:t>Workout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C3088F">
        <w:rPr>
          <w:b/>
          <w:bCs/>
        </w:rPr>
        <w:t>Workou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2C885FD2" w:rsidR="00A13134" w:rsidRDefault="00A874FD" w:rsidP="00A13134">
      <w:r w:rsidRPr="00A874FD">
        <w:rPr>
          <w:noProof/>
        </w:rPr>
        <w:drawing>
          <wp:inline distT="0" distB="0" distL="0" distR="0" wp14:anchorId="06D0C639" wp14:editId="5C2B2B35">
            <wp:extent cx="6626225" cy="2677160"/>
            <wp:effectExtent l="0" t="0" r="3175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77DDEF6" w:rsidR="00A13134" w:rsidRDefault="00A874FD" w:rsidP="00A13134">
      <w:pPr>
        <w:pStyle w:val="Heading2"/>
        <w:numPr>
          <w:ilvl w:val="0"/>
          <w:numId w:val="0"/>
        </w:numPr>
        <w:ind w:left="360" w:hanging="360"/>
      </w:pPr>
      <w:r>
        <w:t>Done</w:t>
      </w:r>
    </w:p>
    <w:p w14:paraId="2636A671" w14:textId="13A2CBA7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A874FD">
        <w:rPr>
          <w:b/>
          <w:bCs/>
        </w:rPr>
        <w:t>Don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1C38F" w14:textId="77777777" w:rsidR="00902B75" w:rsidRDefault="00902B75">
      <w:pPr>
        <w:spacing w:before="0" w:after="0" w:line="240" w:lineRule="auto"/>
      </w:pPr>
      <w:r>
        <w:separator/>
      </w:r>
    </w:p>
  </w:endnote>
  <w:endnote w:type="continuationSeparator" w:id="0">
    <w:p w14:paraId="039931F0" w14:textId="77777777" w:rsidR="00902B75" w:rsidRDefault="00902B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A09425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FA146A" w:rsidRPr="00FA146A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4A09425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F718F">
                      <w:fldChar w:fldCharType="begin"/>
                    </w:r>
                    <w:r w:rsidR="000F718F">
                      <w:instrText xml:space="preserve"> NUMPAGES   \* MERGEFORMAT </w:instrText>
                    </w:r>
                    <w:r w:rsidR="000F718F">
                      <w:fldChar w:fldCharType="separate"/>
                    </w:r>
                    <w:r w:rsidR="00FA146A" w:rsidRP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0F718F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81920" w14:textId="77777777" w:rsidR="00902B75" w:rsidRDefault="00902B75">
      <w:pPr>
        <w:spacing w:before="0" w:after="0" w:line="240" w:lineRule="auto"/>
      </w:pPr>
      <w:r>
        <w:separator/>
      </w:r>
    </w:p>
  </w:footnote>
  <w:footnote w:type="continuationSeparator" w:id="0">
    <w:p w14:paraId="5A665905" w14:textId="77777777" w:rsidR="00902B75" w:rsidRDefault="00902B7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30"/>
  </w:num>
  <w:num w:numId="15">
    <w:abstractNumId w:val="16"/>
  </w:num>
  <w:num w:numId="16">
    <w:abstractNumId w:val="7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8"/>
  </w:num>
  <w:num w:numId="28">
    <w:abstractNumId w:val="34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6"/>
  </w:num>
  <w:num w:numId="34">
    <w:abstractNumId w:val="15"/>
  </w:num>
  <w:num w:numId="35">
    <w:abstractNumId w:val="29"/>
  </w:num>
  <w:num w:numId="36">
    <w:abstractNumId w:val="12"/>
  </w:num>
  <w:num w:numId="37">
    <w:abstractNumId w:val="5"/>
  </w:num>
  <w:num w:numId="38">
    <w:abstractNumId w:val="5"/>
  </w:num>
  <w:num w:numId="39">
    <w:abstractNumId w:val="5"/>
  </w:num>
  <w:num w:numId="40">
    <w:abstractNumId w:val="25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NKgFAIMkGuktAAAA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2E56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2BC3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2E36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8F1D73"/>
    <w:rsid w:val="00902B75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874FD"/>
    <w:rsid w:val="00A92152"/>
    <w:rsid w:val="00AA1F8C"/>
    <w:rsid w:val="00AB0D5E"/>
    <w:rsid w:val="00AE26BA"/>
    <w:rsid w:val="00AE5CA8"/>
    <w:rsid w:val="00AE5F26"/>
    <w:rsid w:val="00AE6F9E"/>
    <w:rsid w:val="00AF2BEC"/>
    <w:rsid w:val="00AF36E3"/>
    <w:rsid w:val="00B2666D"/>
    <w:rsid w:val="00B4473D"/>
    <w:rsid w:val="00B519AA"/>
    <w:rsid w:val="00B56534"/>
    <w:rsid w:val="00B60F31"/>
    <w:rsid w:val="00B6273B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088F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20102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76DF9"/>
    <w:rsid w:val="00F93B92"/>
    <w:rsid w:val="00F97563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6D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workout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workout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20.png"/><Relationship Id="rId39" Type="http://schemas.openxmlformats.org/officeDocument/2006/relationships/image" Target="media/image18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image" Target="media/image11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3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4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0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55F2-2CDB-4A00-99A1-84481DAA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55</Words>
  <Characters>316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4-12-10T16:15:00Z</dcterms:modified>
</cp:coreProperties>
</file>